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D85AD" w14:textId="77777777" w:rsidR="002859F0" w:rsidRDefault="00000000">
      <w:pPr>
        <w:pStyle w:val="Title"/>
      </w:pPr>
      <w:r>
        <w:t xml:space="preserve"> Title </w:t>
      </w:r>
    </w:p>
    <w:p w14:paraId="76FE228C" w14:textId="77777777" w:rsidR="002859F0" w:rsidRDefault="00000000">
      <w:pPr>
        <w:pStyle w:val="Subtitle"/>
      </w:pPr>
      <w:r>
        <w:t xml:space="preserve"> Subtitle </w:t>
      </w:r>
    </w:p>
    <w:p w14:paraId="0E8059DC" w14:textId="77777777" w:rsidR="002859F0" w:rsidRDefault="00000000">
      <w:pPr>
        <w:pStyle w:val="Author"/>
      </w:pPr>
      <w:r>
        <w:t xml:space="preserve"> Author </w:t>
      </w:r>
    </w:p>
    <w:p w14:paraId="6D041048" w14:textId="77777777" w:rsidR="002859F0" w:rsidRDefault="00000000">
      <w:pPr>
        <w:pStyle w:val="Date"/>
      </w:pPr>
      <w:r>
        <w:t xml:space="preserve"> Date </w:t>
      </w:r>
    </w:p>
    <w:p w14:paraId="4FF17F4F" w14:textId="77777777" w:rsidR="002859F0" w:rsidRDefault="00000000">
      <w:pPr>
        <w:pStyle w:val="Abstract"/>
      </w:pPr>
      <w:r>
        <w:t xml:space="preserve"> Abstract </w:t>
      </w:r>
    </w:p>
    <w:p w14:paraId="7EADDBED" w14:textId="77777777" w:rsidR="002859F0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6EDB1851" w14:textId="77777777" w:rsidR="002859F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640DA21" w14:textId="77777777" w:rsidR="002859F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0FD03D2" w14:textId="77777777" w:rsidR="002859F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5887557" w14:textId="77777777" w:rsidR="002859F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F0A7395" w14:textId="77777777" w:rsidR="002859F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F00E0F7" w14:textId="77777777" w:rsidR="002859F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FC3224C" w14:textId="77777777" w:rsidR="002859F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C078AC8" w14:textId="77777777" w:rsidR="002859F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8641E4D" w14:textId="77777777" w:rsidR="002859F0" w:rsidRDefault="00000000">
      <w:pPr>
        <w:pStyle w:val="FirstParagraph"/>
      </w:pPr>
      <w:r>
        <w:t xml:space="preserve"> First Paragraph. </w:t>
      </w:r>
    </w:p>
    <w:p w14:paraId="33EB75B9" w14:textId="77777777" w:rsidR="002859F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B0FF686" w14:textId="77777777" w:rsidR="002859F0" w:rsidRDefault="00000000">
      <w:pPr>
        <w:pStyle w:val="BlockText"/>
      </w:pPr>
      <w:r>
        <w:t xml:space="preserve"> Block Text. </w:t>
      </w:r>
    </w:p>
    <w:p w14:paraId="5E7154FC" w14:textId="77777777" w:rsidR="002859F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2859F0" w14:paraId="747A091C" w14:textId="77777777" w:rsidTr="00285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D62D60" w14:textId="77777777" w:rsidR="002859F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978FF1" w14:textId="77777777" w:rsidR="002859F0" w:rsidRDefault="00000000">
            <w:pPr>
              <w:pStyle w:val="Compact"/>
            </w:pPr>
            <w:r>
              <w:t xml:space="preserve"> Table </w:t>
            </w:r>
          </w:p>
        </w:tc>
      </w:tr>
      <w:tr w:rsidR="002859F0" w14:paraId="729AAC72" w14:textId="77777777">
        <w:tc>
          <w:tcPr>
            <w:tcW w:w="0" w:type="auto"/>
          </w:tcPr>
          <w:p w14:paraId="08BC5B0E" w14:textId="77777777" w:rsidR="002859F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CFDE082" w14:textId="77777777" w:rsidR="002859F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2D68DB9" w14:textId="77777777" w:rsidR="002859F0" w:rsidRDefault="00000000">
      <w:pPr>
        <w:pStyle w:val="ImageCaption"/>
      </w:pPr>
      <w:r>
        <w:t xml:space="preserve"> Image Caption </w:t>
      </w:r>
    </w:p>
    <w:p w14:paraId="6C07B2DE" w14:textId="77777777" w:rsidR="002859F0" w:rsidRDefault="00000000">
      <w:pPr>
        <w:pStyle w:val="DefinitionTerm"/>
      </w:pPr>
      <w:r>
        <w:t xml:space="preserve"> DefinitionTerm </w:t>
      </w:r>
    </w:p>
    <w:p w14:paraId="7E65E57B" w14:textId="77777777" w:rsidR="002859F0" w:rsidRDefault="00000000">
      <w:pPr>
        <w:pStyle w:val="Definition"/>
      </w:pPr>
      <w:r>
        <w:t xml:space="preserve"> Definition </w:t>
      </w:r>
    </w:p>
    <w:p w14:paraId="2621A32F" w14:textId="77777777" w:rsidR="002859F0" w:rsidRDefault="00000000">
      <w:pPr>
        <w:pStyle w:val="DefinitionTerm"/>
      </w:pPr>
      <w:r>
        <w:t xml:space="preserve"> DefinitionTerm </w:t>
      </w:r>
    </w:p>
    <w:p w14:paraId="737E1385" w14:textId="77777777" w:rsidR="002859F0" w:rsidRDefault="00000000">
      <w:pPr>
        <w:pStyle w:val="Definition"/>
      </w:pPr>
      <w:r>
        <w:t xml:space="preserve"> Definition </w:t>
      </w:r>
    </w:p>
    <w:sectPr w:rsidR="002859F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2D352" w14:textId="77777777" w:rsidR="00106645" w:rsidRDefault="00106645">
      <w:pPr>
        <w:spacing w:after="0"/>
      </w:pPr>
      <w:r>
        <w:separator/>
      </w:r>
    </w:p>
  </w:endnote>
  <w:endnote w:type="continuationSeparator" w:id="0">
    <w:p w14:paraId="5AB54189" w14:textId="77777777" w:rsidR="00106645" w:rsidRDefault="001066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BB36C" w14:textId="77777777" w:rsidR="00D619CB" w:rsidRDefault="00D619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8A134" w14:textId="77777777" w:rsidR="005B74FA" w:rsidRDefault="005B74FA">
    <w:pPr>
      <w:pStyle w:val="Footer"/>
      <w:jc w:val="center"/>
      <w:rPr>
        <w:color w:val="4F81BD" w:themeColor="accent1"/>
      </w:rPr>
    </w:pPr>
    <w:r>
      <w:rPr>
        <w:color w:val="4F81BD" w:themeColor="accent1"/>
      </w:rPr>
      <w:t xml:space="preserve">Page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of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NUMPAGES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2</w:t>
    </w:r>
    <w:r>
      <w:rPr>
        <w:color w:val="4F81BD" w:themeColor="accent1"/>
      </w:rPr>
      <w:fldChar w:fldCharType="end"/>
    </w:r>
  </w:p>
  <w:p w14:paraId="5DFF7A3B" w14:textId="77777777" w:rsidR="005E6AD4" w:rsidRDefault="005E6A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AB502" w14:textId="77777777" w:rsidR="00D619CB" w:rsidRDefault="00D619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1531B" w14:textId="77777777" w:rsidR="00106645" w:rsidRDefault="00106645">
      <w:r>
        <w:separator/>
      </w:r>
    </w:p>
  </w:footnote>
  <w:footnote w:type="continuationSeparator" w:id="0">
    <w:p w14:paraId="2E4A9CFB" w14:textId="77777777" w:rsidR="00106645" w:rsidRDefault="00106645">
      <w:r>
        <w:continuationSeparator/>
      </w:r>
    </w:p>
  </w:footnote>
  <w:footnote w:id="1">
    <w:p w14:paraId="76849F96" w14:textId="77777777" w:rsidR="002859F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3598E" w14:textId="77777777" w:rsidR="00D619CB" w:rsidRDefault="00D619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42683" w14:textId="573F3FD4" w:rsidR="005E6AD4" w:rsidRDefault="00AF5E50">
    <w:pPr>
      <w:pStyle w:val="Header"/>
    </w:pPr>
    <w:r>
      <w:rPr>
        <w:noProof/>
      </w:rPr>
      <w:drawing>
        <wp:inline distT="0" distB="0" distL="0" distR="0" wp14:anchorId="01F5F818" wp14:editId="1C1C28F8">
          <wp:extent cx="466928" cy="186771"/>
          <wp:effectExtent l="0" t="0" r="0" b="0"/>
          <wp:docPr id="88865407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88654078" name="Graphic 88865407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9951" cy="235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9EFB6" w14:textId="77777777" w:rsidR="00D619CB" w:rsidRDefault="00D619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67E69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7552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59F0"/>
    <w:rsid w:val="00106645"/>
    <w:rsid w:val="001C2AAB"/>
    <w:rsid w:val="001E136A"/>
    <w:rsid w:val="002859F0"/>
    <w:rsid w:val="002C67C5"/>
    <w:rsid w:val="005B74FA"/>
    <w:rsid w:val="005E6AD4"/>
    <w:rsid w:val="007C310A"/>
    <w:rsid w:val="009C421F"/>
    <w:rsid w:val="00A73AF1"/>
    <w:rsid w:val="00AF5E50"/>
    <w:rsid w:val="00B46613"/>
    <w:rsid w:val="00D619CB"/>
    <w:rsid w:val="00E4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87F176"/>
  <w15:docId w15:val="{224949CE-2433-0740-91EE-57D34A0FB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3AF1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1C2AAB"/>
    <w:pPr>
      <w:spacing w:before="240" w:after="960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73AF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rsid w:val="005E6AD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E6AD4"/>
  </w:style>
  <w:style w:type="paragraph" w:styleId="Footer">
    <w:name w:val="footer"/>
    <w:basedOn w:val="Normal"/>
    <w:link w:val="FooterChar"/>
    <w:uiPriority w:val="99"/>
    <w:rsid w:val="005E6AD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E6AD4"/>
  </w:style>
  <w:style w:type="paragraph" w:styleId="NoSpacing">
    <w:name w:val="No Spacing"/>
    <w:uiPriority w:val="1"/>
    <w:qFormat/>
    <w:rsid w:val="005B74FA"/>
    <w:pPr>
      <w:spacing w:after="0"/>
    </w:pPr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IN FEN CHEN</cp:lastModifiedBy>
  <cp:revision>8</cp:revision>
  <dcterms:created xsi:type="dcterms:W3CDTF">2017-12-27T05:22:00Z</dcterms:created>
  <dcterms:modified xsi:type="dcterms:W3CDTF">2024-03-24T08:01:00Z</dcterms:modified>
</cp:coreProperties>
</file>